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3EE1" w:rsidRPr="009A30F1" w:rsidRDefault="00DC323D" w:rsidP="00BD5D42">
      <w:pPr>
        <w:pStyle w:val="Heading1"/>
      </w:pPr>
      <w:r>
        <w:t xml:space="preserve">Initial </w:t>
      </w:r>
      <w:proofErr w:type="spellStart"/>
      <w:r w:rsidR="009A6D9E">
        <w:t>Wholetime</w:t>
      </w:r>
      <w:proofErr w:type="spellEnd"/>
      <w:r>
        <w:t xml:space="preserve"> Firefighter Apprenticeship Course</w:t>
      </w:r>
    </w:p>
    <w:p w:rsidR="00BD5D42" w:rsidRPr="00BD5D42" w:rsidRDefault="009A6D9E" w:rsidP="00BD5D42">
      <w:pPr>
        <w:pStyle w:val="Heading2"/>
      </w:pPr>
      <w:r>
        <w:t xml:space="preserve">Overview of the </w:t>
      </w:r>
      <w:r w:rsidR="00DC323D">
        <w:t>course</w:t>
      </w:r>
    </w:p>
    <w:p w:rsidR="009A6D9E" w:rsidRDefault="009A6D9E" w:rsidP="00BD5D42">
      <w:pPr>
        <w:pStyle w:val="BodyRBFRS"/>
      </w:pPr>
      <w:r>
        <w:t>All new Firefighter apprentices will complete a 13-week initial training course. At the end of the course,</w:t>
      </w:r>
      <w:r>
        <w:t xml:space="preserve"> </w:t>
      </w:r>
      <w:r w:rsidR="008100CF">
        <w:t>an</w:t>
      </w:r>
      <w:r>
        <w:t xml:space="preserve"> apprentice</w:t>
      </w:r>
      <w:r>
        <w:t xml:space="preserve"> </w:t>
      </w:r>
      <w:r>
        <w:t xml:space="preserve">will have </w:t>
      </w:r>
      <w:r>
        <w:t>the knowledge and skills</w:t>
      </w:r>
      <w:r w:rsidR="008100CF">
        <w:t xml:space="preserve"> needed </w:t>
      </w:r>
      <w:proofErr w:type="gramStart"/>
      <w:r>
        <w:t>to safely, effectively and efficiently carry</w:t>
      </w:r>
      <w:proofErr w:type="gramEnd"/>
      <w:r>
        <w:t xml:space="preserve"> out their role</w:t>
      </w:r>
      <w:r w:rsidR="008100CF">
        <w:t xml:space="preserve">. </w:t>
      </w:r>
    </w:p>
    <w:p w:rsidR="008100CF" w:rsidRDefault="008100CF" w:rsidP="00BD5D42">
      <w:pPr>
        <w:pStyle w:val="BodyRBFRS"/>
      </w:pPr>
      <w:r>
        <w:t xml:space="preserve">Successfully completing the initial course will mean an apprentice is ready to </w:t>
      </w:r>
      <w:proofErr w:type="gramStart"/>
      <w:r>
        <w:t>be posted</w:t>
      </w:r>
      <w:proofErr w:type="gramEnd"/>
      <w:r>
        <w:t xml:space="preserve"> to a fire station where they will </w:t>
      </w:r>
      <w:r>
        <w:t xml:space="preserve">continue </w:t>
      </w:r>
      <w:r>
        <w:t xml:space="preserve">their </w:t>
      </w:r>
      <w:r>
        <w:t>develop</w:t>
      </w:r>
      <w:r>
        <w:t>ment</w:t>
      </w:r>
      <w:r>
        <w:t xml:space="preserve"> to </w:t>
      </w:r>
      <w:r>
        <w:t xml:space="preserve">become a </w:t>
      </w:r>
      <w:r>
        <w:t>competent Fire</w:t>
      </w:r>
      <w:r>
        <w:t>f</w:t>
      </w:r>
      <w:r>
        <w:t>ighter.</w:t>
      </w:r>
    </w:p>
    <w:p w:rsidR="00AD7265" w:rsidRDefault="00AD7265" w:rsidP="00BD5D42">
      <w:pPr>
        <w:pStyle w:val="BodyRBFRS"/>
      </w:pPr>
      <w:r>
        <w:t xml:space="preserve">The course </w:t>
      </w:r>
      <w:r w:rsidR="0047329B">
        <w:t>has</w:t>
      </w:r>
      <w:r w:rsidR="008100CF">
        <w:t xml:space="preserve"> two</w:t>
      </w:r>
      <w:r>
        <w:t xml:space="preserve"> distinct phases:</w:t>
      </w:r>
    </w:p>
    <w:p w:rsidR="00AD7265" w:rsidRPr="00456A1F" w:rsidRDefault="00AD7265" w:rsidP="00BD5D42">
      <w:pPr>
        <w:pStyle w:val="BodyRBFRS"/>
        <w:rPr>
          <w:b/>
        </w:rPr>
      </w:pPr>
      <w:r w:rsidRPr="00456A1F">
        <w:rPr>
          <w:b/>
        </w:rPr>
        <w:t xml:space="preserve">Phase </w:t>
      </w:r>
      <w:r w:rsidR="008100CF">
        <w:rPr>
          <w:b/>
        </w:rPr>
        <w:t>One</w:t>
      </w:r>
      <w:r w:rsidRPr="00456A1F">
        <w:rPr>
          <w:b/>
        </w:rPr>
        <w:t xml:space="preserve"> Initial Training</w:t>
      </w:r>
    </w:p>
    <w:p w:rsidR="008100CF" w:rsidRDefault="008100CF" w:rsidP="00BD5D42">
      <w:pPr>
        <w:pStyle w:val="BodyRBFRS"/>
      </w:pPr>
      <w:r>
        <w:t xml:space="preserve">Phase </w:t>
      </w:r>
      <w:proofErr w:type="gramStart"/>
      <w:r>
        <w:t>One</w:t>
      </w:r>
      <w:proofErr w:type="gramEnd"/>
      <w:r>
        <w:t xml:space="preserve"> lasts for eight weeks and </w:t>
      </w:r>
      <w:r w:rsidR="00635B8C">
        <w:t>is</w:t>
      </w:r>
      <w:r>
        <w:t xml:space="preserve"> typically </w:t>
      </w:r>
      <w:r w:rsidR="00635B8C">
        <w:t>completed at</w:t>
      </w:r>
      <w:r>
        <w:t xml:space="preserve"> an external residential training venue.</w:t>
      </w:r>
    </w:p>
    <w:p w:rsidR="008100CF" w:rsidRDefault="008100CF" w:rsidP="00BD5D42">
      <w:pPr>
        <w:pStyle w:val="BodyRBFRS"/>
      </w:pPr>
      <w:r>
        <w:t>T</w:t>
      </w:r>
      <w:r w:rsidR="00AD7265">
        <w:t xml:space="preserve">his will be </w:t>
      </w:r>
      <w:r>
        <w:t xml:space="preserve">an </w:t>
      </w:r>
      <w:r w:rsidR="001352FB">
        <w:t>apprentice’s</w:t>
      </w:r>
      <w:r w:rsidR="00AD7265">
        <w:t xml:space="preserve"> first introduction to the Fire Service and </w:t>
      </w:r>
      <w:r w:rsidR="00536E44">
        <w:t xml:space="preserve">its policies, procedures, and protocols that </w:t>
      </w:r>
      <w:r>
        <w:t>govern</w:t>
      </w:r>
      <w:r w:rsidR="00536E44">
        <w:t xml:space="preserve"> how they carry out their </w:t>
      </w:r>
      <w:r>
        <w:t>firefighting</w:t>
      </w:r>
      <w:r w:rsidR="00536E44">
        <w:t xml:space="preserve"> duties</w:t>
      </w:r>
      <w:r>
        <w:t>.</w:t>
      </w:r>
    </w:p>
    <w:p w:rsidR="008358C6" w:rsidRDefault="008358C6" w:rsidP="00BD5D42">
      <w:pPr>
        <w:pStyle w:val="BodyRBFRS"/>
      </w:pPr>
      <w:r>
        <w:t>The initial course will cover the following subjects</w:t>
      </w:r>
      <w:r w:rsidR="00536E44">
        <w:t>,</w:t>
      </w:r>
      <w:r>
        <w:t xml:space="preserve"> </w:t>
      </w:r>
      <w:r w:rsidR="00635B8C">
        <w:t>and</w:t>
      </w:r>
      <w:r>
        <w:t xml:space="preserve"> include</w:t>
      </w:r>
      <w:r w:rsidR="00635B8C">
        <w:t>s</w:t>
      </w:r>
      <w:r>
        <w:t xml:space="preserve"> a combination of theoretical and practical input</w:t>
      </w:r>
      <w:r w:rsidR="00404CD8">
        <w:t>:</w:t>
      </w:r>
    </w:p>
    <w:p w:rsidR="00A53413" w:rsidRPr="001D1C1A" w:rsidRDefault="00A53413" w:rsidP="00BD5D42">
      <w:pPr>
        <w:pStyle w:val="BodyRBFRS"/>
        <w:rPr>
          <w:b/>
        </w:rPr>
      </w:pPr>
      <w:r w:rsidRPr="001D1C1A">
        <w:rPr>
          <w:b/>
        </w:rPr>
        <w:t>Core Skills:</w:t>
      </w:r>
    </w:p>
    <w:p w:rsidR="00A53413" w:rsidRDefault="00536E44" w:rsidP="00A53413">
      <w:pPr>
        <w:pStyle w:val="BodyRBFRS"/>
      </w:pPr>
      <w:r>
        <w:t>Organisational</w:t>
      </w:r>
      <w:r w:rsidR="00A53413">
        <w:t xml:space="preserve"> </w:t>
      </w:r>
      <w:r w:rsidR="00635B8C">
        <w:t>s</w:t>
      </w:r>
      <w:r w:rsidR="00A53413">
        <w:t xml:space="preserve">tructure – </w:t>
      </w:r>
      <w:r w:rsidR="00635B8C">
        <w:t>t</w:t>
      </w:r>
      <w:r w:rsidR="00A53413">
        <w:t xml:space="preserve">his </w:t>
      </w:r>
      <w:r w:rsidR="00635B8C">
        <w:t>introduces</w:t>
      </w:r>
      <w:r w:rsidR="00A53413">
        <w:t xml:space="preserve"> the rank structure of the Fire Service, </w:t>
      </w:r>
      <w:r w:rsidR="00635B8C">
        <w:t xml:space="preserve">and the role of a </w:t>
      </w:r>
      <w:r w:rsidR="001352FB">
        <w:t>F</w:t>
      </w:r>
      <w:r w:rsidR="00635B8C">
        <w:t>irefighter within it.</w:t>
      </w:r>
    </w:p>
    <w:p w:rsidR="00635B8C" w:rsidRDefault="00635B8C" w:rsidP="00A53413">
      <w:pPr>
        <w:pStyle w:val="BodyRBFRS"/>
      </w:pPr>
      <w:r>
        <w:t>Words of c</w:t>
      </w:r>
      <w:r w:rsidR="001D1C1A">
        <w:t>ommand –</w:t>
      </w:r>
      <w:r w:rsidR="00536E44">
        <w:t xml:space="preserve"> </w:t>
      </w:r>
      <w:r>
        <w:t xml:space="preserve">these are </w:t>
      </w:r>
      <w:r>
        <w:t xml:space="preserve">an agreed </w:t>
      </w:r>
      <w:r>
        <w:t xml:space="preserve">set </w:t>
      </w:r>
      <w:r>
        <w:t>of words and phrases used to communicate tasks quickly at an incident</w:t>
      </w:r>
      <w:r>
        <w:t>.</w:t>
      </w:r>
      <w:r>
        <w:t xml:space="preserve"> </w:t>
      </w:r>
    </w:p>
    <w:p w:rsidR="00536E44" w:rsidRDefault="00635B8C" w:rsidP="00A53413">
      <w:pPr>
        <w:pStyle w:val="BodyRBFRS"/>
      </w:pPr>
      <w:r>
        <w:t>Fire Service e</w:t>
      </w:r>
      <w:r w:rsidR="00536E44">
        <w:t xml:space="preserve">quipment – </w:t>
      </w:r>
      <w:r>
        <w:t>apprentices</w:t>
      </w:r>
      <w:r w:rsidR="00536E44">
        <w:t xml:space="preserve"> will learn how to operate a wide range of </w:t>
      </w:r>
      <w:r>
        <w:t>firefighting</w:t>
      </w:r>
      <w:r w:rsidR="0047329B">
        <w:t xml:space="preserve"> equipment </w:t>
      </w:r>
      <w:proofErr w:type="gramStart"/>
      <w:r>
        <w:t>such as</w:t>
      </w:r>
      <w:proofErr w:type="gramEnd"/>
      <w:r w:rsidR="00536E44">
        <w:t>:</w:t>
      </w:r>
    </w:p>
    <w:p w:rsidR="00536E44" w:rsidRDefault="00635B8C" w:rsidP="00536E44">
      <w:pPr>
        <w:pStyle w:val="BodyRBFRS"/>
        <w:numPr>
          <w:ilvl w:val="0"/>
          <w:numId w:val="14"/>
        </w:numPr>
      </w:pPr>
      <w:r>
        <w:t>Ladders – u</w:t>
      </w:r>
      <w:r w:rsidR="00536E44">
        <w:t>sed to allow safe access and egress for firefighters and casualties</w:t>
      </w:r>
      <w:r w:rsidR="00AC15BC">
        <w:t>.</w:t>
      </w:r>
    </w:p>
    <w:p w:rsidR="00536E44" w:rsidRDefault="00635B8C" w:rsidP="00536E44">
      <w:pPr>
        <w:pStyle w:val="BodyRBFRS"/>
        <w:numPr>
          <w:ilvl w:val="0"/>
          <w:numId w:val="14"/>
        </w:numPr>
      </w:pPr>
      <w:r>
        <w:t>Hose reels – u</w:t>
      </w:r>
      <w:r w:rsidR="00536E44">
        <w:t>sed for rapid intervention firefighting or small fires</w:t>
      </w:r>
      <w:r w:rsidR="00AC15BC">
        <w:t>.</w:t>
      </w:r>
    </w:p>
    <w:p w:rsidR="00536E44" w:rsidRDefault="00536E44" w:rsidP="00536E44">
      <w:pPr>
        <w:pStyle w:val="BodyRBFRS"/>
        <w:numPr>
          <w:ilvl w:val="0"/>
          <w:numId w:val="14"/>
        </w:numPr>
      </w:pPr>
      <w:r>
        <w:t xml:space="preserve">Hoses – </w:t>
      </w:r>
      <w:r w:rsidR="00635B8C">
        <w:t>u</w:t>
      </w:r>
      <w:r>
        <w:t>sed for delivering large volumes of water and fighting large fires</w:t>
      </w:r>
      <w:r w:rsidR="00AC15BC">
        <w:t>.</w:t>
      </w:r>
    </w:p>
    <w:p w:rsidR="00536E44" w:rsidRDefault="00536E44" w:rsidP="00536E44">
      <w:pPr>
        <w:pStyle w:val="BodyRBFRS"/>
        <w:numPr>
          <w:ilvl w:val="0"/>
          <w:numId w:val="14"/>
        </w:numPr>
      </w:pPr>
      <w:r>
        <w:t xml:space="preserve">Pumps – </w:t>
      </w:r>
      <w:r w:rsidR="00635B8C">
        <w:t>o</w:t>
      </w:r>
      <w:r>
        <w:t xml:space="preserve">perated by trained firefighters to simultaneously regulate and supply water to </w:t>
      </w:r>
      <w:r w:rsidR="00635B8C">
        <w:t xml:space="preserve">an incident, which </w:t>
      </w:r>
      <w:proofErr w:type="gramStart"/>
      <w:r w:rsidR="00635B8C">
        <w:t xml:space="preserve">can be </w:t>
      </w:r>
      <w:r>
        <w:t>taken</w:t>
      </w:r>
      <w:proofErr w:type="gramEnd"/>
      <w:r>
        <w:t xml:space="preserve"> from the main water supply</w:t>
      </w:r>
      <w:r w:rsidR="00635B8C">
        <w:t xml:space="preserve"> via a f</w:t>
      </w:r>
      <w:r>
        <w:t xml:space="preserve">ire </w:t>
      </w:r>
      <w:r w:rsidR="00635B8C">
        <w:t>h</w:t>
      </w:r>
      <w:r>
        <w:t>ydrant or an open water source such as a river or lake.</w:t>
      </w:r>
    </w:p>
    <w:p w:rsidR="00536E44" w:rsidRDefault="00635B8C" w:rsidP="00536E44">
      <w:pPr>
        <w:pStyle w:val="BodyRBFRS"/>
        <w:numPr>
          <w:ilvl w:val="0"/>
          <w:numId w:val="14"/>
        </w:numPr>
      </w:pPr>
      <w:r>
        <w:t>Salvage – e</w:t>
      </w:r>
      <w:r w:rsidR="00536E44">
        <w:t>quipment used to salvage personal or high-value property belonging to the occupants or owners of a property at incidents attended by firefighters</w:t>
      </w:r>
      <w:r w:rsidR="00AC15BC">
        <w:t>.</w:t>
      </w:r>
    </w:p>
    <w:p w:rsidR="00536E44" w:rsidRDefault="00635B8C" w:rsidP="00536E44">
      <w:pPr>
        <w:pStyle w:val="BodyRBFRS"/>
        <w:numPr>
          <w:ilvl w:val="0"/>
          <w:numId w:val="14"/>
        </w:numPr>
      </w:pPr>
      <w:r>
        <w:t>Foam – u</w:t>
      </w:r>
      <w:r w:rsidR="00536E44">
        <w:t>sed to extinguish specific types of fires</w:t>
      </w:r>
      <w:r w:rsidR="00AC15BC">
        <w:t>.</w:t>
      </w:r>
    </w:p>
    <w:p w:rsidR="00536E44" w:rsidRDefault="00536E44" w:rsidP="00536E44">
      <w:pPr>
        <w:pStyle w:val="BodyRBFRS"/>
        <w:numPr>
          <w:ilvl w:val="0"/>
          <w:numId w:val="14"/>
        </w:numPr>
      </w:pPr>
      <w:r>
        <w:t xml:space="preserve">Standpipe key and bar – </w:t>
      </w:r>
      <w:r w:rsidR="00635B8C">
        <w:t>e</w:t>
      </w:r>
      <w:r>
        <w:t>quipment used to access a fire hydrant to supply water to a fire engine, then pumped to firefighters at an incident if required to extinguish a fire</w:t>
      </w:r>
      <w:r w:rsidR="00AC15BC">
        <w:t>.</w:t>
      </w:r>
    </w:p>
    <w:p w:rsidR="00746438" w:rsidRDefault="00AC15BC" w:rsidP="00A749A1">
      <w:pPr>
        <w:pStyle w:val="BodyRBFRS"/>
        <w:numPr>
          <w:ilvl w:val="0"/>
          <w:numId w:val="14"/>
        </w:numPr>
      </w:pPr>
      <w:r>
        <w:t>Lines – rop</w:t>
      </w:r>
      <w:r w:rsidR="00536E44">
        <w:t>e (</w:t>
      </w:r>
      <w:r>
        <w:t xml:space="preserve">otherwise referred to as a </w:t>
      </w:r>
      <w:r w:rsidR="00536E44">
        <w:t xml:space="preserve">line) </w:t>
      </w:r>
      <w:proofErr w:type="gramStart"/>
      <w:r w:rsidR="00536E44">
        <w:t>is used</w:t>
      </w:r>
      <w:proofErr w:type="gramEnd"/>
      <w:r w:rsidR="00536E44">
        <w:t xml:space="preserve"> in the fire service for various functions such as hauling equipment up or lowering it down. They </w:t>
      </w:r>
      <w:proofErr w:type="gramStart"/>
      <w:r w:rsidR="00536E44">
        <w:t>are also used</w:t>
      </w:r>
      <w:proofErr w:type="gramEnd"/>
      <w:r w:rsidR="00536E44">
        <w:t xml:space="preserve"> for securing objects t</w:t>
      </w:r>
      <w:r>
        <w:t>ogether or stabilising vehicles.</w:t>
      </w:r>
    </w:p>
    <w:p w:rsidR="00746438" w:rsidRDefault="00746438" w:rsidP="00746438">
      <w:pPr>
        <w:pStyle w:val="BodyRBFRS"/>
      </w:pPr>
      <w:r>
        <w:t>Throughout this phase of the course</w:t>
      </w:r>
      <w:r w:rsidR="006D38AD">
        <w:t>,</w:t>
      </w:r>
      <w:r w:rsidR="0047329B">
        <w:t xml:space="preserve"> </w:t>
      </w:r>
      <w:r>
        <w:t xml:space="preserve">theoretical input </w:t>
      </w:r>
      <w:proofErr w:type="gramStart"/>
      <w:r w:rsidR="00AC15BC">
        <w:t>will be given</w:t>
      </w:r>
      <w:proofErr w:type="gramEnd"/>
      <w:r w:rsidR="00AC15BC">
        <w:t xml:space="preserve"> </w:t>
      </w:r>
      <w:r>
        <w:t xml:space="preserve">on </w:t>
      </w:r>
      <w:r w:rsidR="001352FB">
        <w:t xml:space="preserve">additional </w:t>
      </w:r>
      <w:r>
        <w:t>cor</w:t>
      </w:r>
      <w:r w:rsidR="0047329B">
        <w:t xml:space="preserve">e subjects that </w:t>
      </w:r>
      <w:r w:rsidR="00AC15BC">
        <w:t>a Firefighter</w:t>
      </w:r>
      <w:r>
        <w:t xml:space="preserve"> come</w:t>
      </w:r>
      <w:r w:rsidR="00AC15BC">
        <w:t>s</w:t>
      </w:r>
      <w:r>
        <w:t xml:space="preserve"> across in </w:t>
      </w:r>
      <w:r w:rsidR="0047329B">
        <w:t>thei</w:t>
      </w:r>
      <w:r>
        <w:t>r Fire Service career</w:t>
      </w:r>
      <w:r w:rsidR="00AC15BC">
        <w:t>,</w:t>
      </w:r>
      <w:r>
        <w:t xml:space="preserve"> </w:t>
      </w:r>
      <w:r w:rsidR="00AC15BC">
        <w:t>including: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Building construction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Aircraft and helicopters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lastRenderedPageBreak/>
        <w:t>Pumps and pumping operations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Trench Rescue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Animal Rescue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 xml:space="preserve">Working in </w:t>
      </w:r>
      <w:r w:rsidR="0047329B">
        <w:t xml:space="preserve">a </w:t>
      </w:r>
      <w:r>
        <w:t>confined space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Lifts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Hoses and Hydrants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Fixed installations – fire suppressions</w:t>
      </w:r>
      <w:r w:rsidR="006D38AD">
        <w:t xml:space="preserve"> systems such as sprinklers</w:t>
      </w:r>
    </w:p>
    <w:p w:rsidR="006D38AD" w:rsidRDefault="006D38AD" w:rsidP="00746438">
      <w:pPr>
        <w:pStyle w:val="BodyRBFRS"/>
        <w:numPr>
          <w:ilvl w:val="0"/>
          <w:numId w:val="15"/>
        </w:numPr>
      </w:pPr>
      <w:r>
        <w:t>Electrical installations</w:t>
      </w:r>
    </w:p>
    <w:p w:rsidR="006D38AD" w:rsidRDefault="006D38AD" w:rsidP="00746438">
      <w:pPr>
        <w:pStyle w:val="BodyRBFRS"/>
        <w:numPr>
          <w:ilvl w:val="0"/>
          <w:numId w:val="15"/>
        </w:numPr>
      </w:pPr>
      <w:r>
        <w:t>Railways</w:t>
      </w:r>
    </w:p>
    <w:p w:rsidR="00A5786D" w:rsidRDefault="00A5786D" w:rsidP="00746438">
      <w:pPr>
        <w:pStyle w:val="BodyRBFRS"/>
        <w:numPr>
          <w:ilvl w:val="0"/>
          <w:numId w:val="15"/>
        </w:numPr>
      </w:pPr>
      <w:r>
        <w:t xml:space="preserve">Incident </w:t>
      </w:r>
      <w:r w:rsidR="00AC15BC">
        <w:t>C</w:t>
      </w:r>
      <w:r>
        <w:t>ommand</w:t>
      </w:r>
    </w:p>
    <w:p w:rsidR="006D38AD" w:rsidRDefault="006D38AD" w:rsidP="006D38AD">
      <w:pPr>
        <w:pStyle w:val="BodyRBFRS"/>
        <w:rPr>
          <w:b/>
        </w:rPr>
      </w:pPr>
      <w:r w:rsidRPr="006D38AD">
        <w:rPr>
          <w:b/>
        </w:rPr>
        <w:t>First Aid:</w:t>
      </w:r>
    </w:p>
    <w:p w:rsidR="006D38AD" w:rsidRDefault="00AC15BC" w:rsidP="006D38AD">
      <w:pPr>
        <w:pStyle w:val="BodyRBFRS"/>
      </w:pPr>
      <w:r>
        <w:t xml:space="preserve">Once the </w:t>
      </w:r>
      <w:r w:rsidR="006D38AD" w:rsidRPr="006D38AD">
        <w:t>Core Skills</w:t>
      </w:r>
      <w:r>
        <w:t xml:space="preserve"> element is complete</w:t>
      </w:r>
      <w:r w:rsidR="006D38AD">
        <w:t xml:space="preserve">, the </w:t>
      </w:r>
      <w:r>
        <w:t>apprentices</w:t>
      </w:r>
      <w:r w:rsidR="006D38AD">
        <w:t xml:space="preserve"> will </w:t>
      </w:r>
      <w:r>
        <w:t xml:space="preserve">move onto First Aid training which </w:t>
      </w:r>
      <w:proofErr w:type="gramStart"/>
      <w:r>
        <w:t>is also referred</w:t>
      </w:r>
      <w:proofErr w:type="gramEnd"/>
      <w:r>
        <w:t xml:space="preserve"> </w:t>
      </w:r>
      <w:r w:rsidR="00411F9E">
        <w:t xml:space="preserve">to </w:t>
      </w:r>
      <w:r>
        <w:t>within the Fire Service as</w:t>
      </w:r>
      <w:r w:rsidR="006D38AD">
        <w:t xml:space="preserve"> </w:t>
      </w:r>
      <w:r>
        <w:t>casualty care.</w:t>
      </w:r>
    </w:p>
    <w:p w:rsidR="00411F9E" w:rsidRDefault="00411F9E" w:rsidP="006D38AD">
      <w:pPr>
        <w:pStyle w:val="BodyRBFRS"/>
      </w:pPr>
      <w:r>
        <w:t xml:space="preserve">The Fire Service attend a wide and varied range of incidents meaning Firefighters may </w:t>
      </w:r>
      <w:r>
        <w:t xml:space="preserve">be faced with casualties </w:t>
      </w:r>
      <w:r>
        <w:t xml:space="preserve">that require a broad range of clinical skills.  </w:t>
      </w:r>
    </w:p>
    <w:p w:rsidR="00AC15BC" w:rsidRDefault="00AC15BC" w:rsidP="006D38AD">
      <w:pPr>
        <w:pStyle w:val="BodyRBFRS"/>
      </w:pPr>
      <w:r>
        <w:t xml:space="preserve">At the end of this element, the apprentice will have the most up to date knowledge and skills to </w:t>
      </w:r>
      <w:r>
        <w:t xml:space="preserve">administer </w:t>
      </w:r>
      <w:r w:rsidR="00411F9E">
        <w:t xml:space="preserve">a high standard of </w:t>
      </w:r>
      <w:r>
        <w:t>immediate emergency care to members of the public at an incident.</w:t>
      </w:r>
    </w:p>
    <w:p w:rsidR="006D38AD" w:rsidRDefault="006D38AD" w:rsidP="006D38AD">
      <w:pPr>
        <w:pStyle w:val="BodyRBFRS"/>
      </w:pPr>
    </w:p>
    <w:p w:rsidR="006D38AD" w:rsidRDefault="006D38AD" w:rsidP="006D38AD">
      <w:pPr>
        <w:pStyle w:val="BodyRBFRS"/>
        <w:rPr>
          <w:b/>
        </w:rPr>
      </w:pPr>
      <w:r w:rsidRPr="006D38AD">
        <w:rPr>
          <w:b/>
        </w:rPr>
        <w:t>Breathing Apparatus (BA) and Fire Behaviour Training (FBT):</w:t>
      </w:r>
    </w:p>
    <w:p w:rsidR="005575CB" w:rsidRDefault="005575CB" w:rsidP="006D38AD">
      <w:pPr>
        <w:pStyle w:val="BodyRBFRS"/>
      </w:pPr>
      <w:r>
        <w:lastRenderedPageBreak/>
        <w:t xml:space="preserve">One of the most risk-critical elements of </w:t>
      </w:r>
      <w:r w:rsidR="00411F9E">
        <w:t>firefighting</w:t>
      </w:r>
      <w:r>
        <w:t xml:space="preserve"> is how to tackle fires safely and effectively.</w:t>
      </w:r>
      <w:r w:rsidR="00411F9E">
        <w:t xml:space="preserve"> This element </w:t>
      </w:r>
      <w:proofErr w:type="gramStart"/>
      <w:r w:rsidR="00411F9E">
        <w:t xml:space="preserve">can be </w:t>
      </w:r>
      <w:r>
        <w:t>physically and mentally challenging</w:t>
      </w:r>
      <w:proofErr w:type="gramEnd"/>
      <w:r>
        <w:t xml:space="preserve"> but</w:t>
      </w:r>
      <w:r w:rsidR="00411F9E">
        <w:t xml:space="preserve"> it is a rewarding step to becoming a </w:t>
      </w:r>
      <w:r w:rsidR="001352FB">
        <w:t>F</w:t>
      </w:r>
      <w:r w:rsidR="00411F9E">
        <w:t xml:space="preserve">irefighter. </w:t>
      </w:r>
    </w:p>
    <w:p w:rsidR="005575CB" w:rsidRDefault="005575CB" w:rsidP="006D38AD">
      <w:pPr>
        <w:pStyle w:val="BodyRBFRS"/>
      </w:pPr>
      <w:r>
        <w:t>BA and FBT training give</w:t>
      </w:r>
      <w:r w:rsidR="00961315">
        <w:t>s</w:t>
      </w:r>
      <w:r>
        <w:t xml:space="preserve"> the </w:t>
      </w:r>
      <w:r w:rsidR="00411F9E">
        <w:t>apprentice</w:t>
      </w:r>
      <w:r>
        <w:t xml:space="preserve"> an in-depth look at </w:t>
      </w:r>
      <w:r w:rsidR="00961315">
        <w:t>the</w:t>
      </w:r>
      <w:r>
        <w:t xml:space="preserve"> science</w:t>
      </w:r>
      <w:r w:rsidR="00961315">
        <w:t xml:space="preserve"> of fire</w:t>
      </w:r>
      <w:r>
        <w:t xml:space="preserve"> and how it can occur</w:t>
      </w:r>
      <w:r w:rsidR="00411F9E">
        <w:t>. It</w:t>
      </w:r>
      <w:r>
        <w:t xml:space="preserve"> also </w:t>
      </w:r>
      <w:r w:rsidR="00961315">
        <w:t>covers t</w:t>
      </w:r>
      <w:r w:rsidR="00961315">
        <w:t>he protocols and procedures used to extinguish a range of different fires</w:t>
      </w:r>
      <w:r w:rsidR="00961315">
        <w:t>.</w:t>
      </w:r>
      <w:r w:rsidR="00A5786D">
        <w:t xml:space="preserve"> </w:t>
      </w:r>
    </w:p>
    <w:p w:rsidR="005575CB" w:rsidRDefault="005575CB" w:rsidP="006D38AD">
      <w:pPr>
        <w:pStyle w:val="BodyRBFRS"/>
      </w:pPr>
      <w:r>
        <w:t xml:space="preserve">There </w:t>
      </w:r>
      <w:r w:rsidR="00961315">
        <w:t xml:space="preserve">is </w:t>
      </w:r>
      <w:r w:rsidR="009E0EAC">
        <w:t>significant</w:t>
      </w:r>
      <w:r>
        <w:t xml:space="preserve"> emphasis on the protective equipment</w:t>
      </w:r>
      <w:r w:rsidR="00961315">
        <w:t xml:space="preserve"> used by </w:t>
      </w:r>
      <w:r w:rsidR="001352FB">
        <w:t>F</w:t>
      </w:r>
      <w:r w:rsidR="00961315">
        <w:t xml:space="preserve">irefighters, which </w:t>
      </w:r>
      <w:r>
        <w:t>ensure</w:t>
      </w:r>
      <w:r w:rsidR="00961315">
        <w:t>s they</w:t>
      </w:r>
      <w:r>
        <w:t xml:space="preserve"> can operate safely in high temperatures</w:t>
      </w:r>
      <w:r w:rsidR="00961315">
        <w:t>.</w:t>
      </w:r>
      <w:r>
        <w:t xml:space="preserve"> </w:t>
      </w:r>
    </w:p>
    <w:p w:rsidR="0056084A" w:rsidRDefault="0056084A" w:rsidP="00A5786D">
      <w:pPr>
        <w:pStyle w:val="BodyRBFRS"/>
      </w:pPr>
      <w:r>
        <w:t>The apprentice will learn</w:t>
      </w:r>
      <w:r w:rsidR="0047329B">
        <w:t xml:space="preserve"> how to move safely around a property in limited visibility using techniques such as </w:t>
      </w:r>
      <w:proofErr w:type="spellStart"/>
      <w:r w:rsidR="0047329B">
        <w:t>landmarking</w:t>
      </w:r>
      <w:proofErr w:type="spellEnd"/>
      <w:r w:rsidR="0047329B">
        <w:t xml:space="preserve">, touch, thermal imaging cameras, and effective communication. </w:t>
      </w:r>
      <w:r>
        <w:t xml:space="preserve">The training </w:t>
      </w:r>
      <w:r w:rsidR="00732D04">
        <w:t xml:space="preserve">also covers </w:t>
      </w:r>
      <w:r>
        <w:t xml:space="preserve">safely searching </w:t>
      </w:r>
      <w:r w:rsidR="00732D04">
        <w:t xml:space="preserve">a </w:t>
      </w:r>
      <w:r>
        <w:t>property and working in risk areas to look for casualties</w:t>
      </w:r>
      <w:r w:rsidR="00732D04">
        <w:t xml:space="preserve"> and safe techniques to </w:t>
      </w:r>
      <w:r>
        <w:t>extricate them.</w:t>
      </w:r>
    </w:p>
    <w:p w:rsidR="00927693" w:rsidRDefault="00927693" w:rsidP="00A5786D">
      <w:pPr>
        <w:pStyle w:val="BodyRBFRS"/>
        <w:rPr>
          <w:b/>
        </w:rPr>
      </w:pPr>
      <w:r w:rsidRPr="00927693">
        <w:rPr>
          <w:b/>
        </w:rPr>
        <w:t>Road Traffic Collision</w:t>
      </w:r>
      <w:r>
        <w:rPr>
          <w:b/>
        </w:rPr>
        <w:t xml:space="preserve"> (RTC):</w:t>
      </w:r>
    </w:p>
    <w:p w:rsidR="00927693" w:rsidRDefault="0047329B" w:rsidP="00A5786D">
      <w:pPr>
        <w:pStyle w:val="BodyRBFRS"/>
      </w:pPr>
      <w:r>
        <w:t>I</w:t>
      </w:r>
      <w:r w:rsidR="00927693">
        <w:t xml:space="preserve">n this part of the training </w:t>
      </w:r>
      <w:r w:rsidR="009E0EAC">
        <w:t>course</w:t>
      </w:r>
      <w:r>
        <w:t>,</w:t>
      </w:r>
      <w:r w:rsidR="00704E95">
        <w:t xml:space="preserve"> the</w:t>
      </w:r>
      <w:r w:rsidR="00927693">
        <w:t xml:space="preserve"> </w:t>
      </w:r>
      <w:r w:rsidR="009E0EAC">
        <w:t>apprentice</w:t>
      </w:r>
      <w:r w:rsidR="00927693">
        <w:t xml:space="preserve"> will </w:t>
      </w:r>
      <w:r w:rsidR="009E0EAC">
        <w:t>learn</w:t>
      </w:r>
      <w:r w:rsidR="00927693">
        <w:t xml:space="preserve"> how </w:t>
      </w:r>
      <w:proofErr w:type="gramStart"/>
      <w:r w:rsidR="00927693">
        <w:t>to safely and effectively attend</w:t>
      </w:r>
      <w:proofErr w:type="gramEnd"/>
      <w:r w:rsidR="00927693">
        <w:t xml:space="preserve"> </w:t>
      </w:r>
      <w:r w:rsidR="00245CF2">
        <w:t>an</w:t>
      </w:r>
      <w:r w:rsidR="00927693">
        <w:t xml:space="preserve"> RTC</w:t>
      </w:r>
      <w:r w:rsidR="009E0EAC">
        <w:t>.</w:t>
      </w:r>
    </w:p>
    <w:p w:rsidR="00927693" w:rsidRDefault="009E0EAC" w:rsidP="00A5786D">
      <w:pPr>
        <w:pStyle w:val="BodyRBFRS"/>
      </w:pPr>
      <w:r>
        <w:t xml:space="preserve">This element includes the </w:t>
      </w:r>
      <w:r w:rsidR="00927693">
        <w:t xml:space="preserve">legislation surrounding RTC’s and all of the key </w:t>
      </w:r>
      <w:r>
        <w:t>principles of how RTC</w:t>
      </w:r>
      <w:r w:rsidR="00927693">
        <w:t xml:space="preserve">s </w:t>
      </w:r>
      <w:proofErr w:type="gramStart"/>
      <w:r w:rsidR="00927693">
        <w:t>are dealt with</w:t>
      </w:r>
      <w:proofErr w:type="gramEnd"/>
      <w:r w:rsidR="00927693">
        <w:t xml:space="preserve"> by the Fire Service. </w:t>
      </w:r>
    </w:p>
    <w:p w:rsidR="00927693" w:rsidRDefault="00927693" w:rsidP="00A5786D">
      <w:pPr>
        <w:pStyle w:val="BodyRBFRS"/>
      </w:pPr>
      <w:r>
        <w:lastRenderedPageBreak/>
        <w:t xml:space="preserve">The </w:t>
      </w:r>
      <w:r w:rsidR="009E0EAC">
        <w:t>apprentice</w:t>
      </w:r>
      <w:r>
        <w:t xml:space="preserve"> </w:t>
      </w:r>
      <w:proofErr w:type="gramStart"/>
      <w:r w:rsidR="009E0EAC">
        <w:t>is taught</w:t>
      </w:r>
      <w:proofErr w:type="gramEnd"/>
      <w:r>
        <w:t xml:space="preserve"> how to operate o</w:t>
      </w:r>
      <w:r w:rsidR="00704E95">
        <w:t>n various road networks and the importance of collaborative working with other emergency services and external agencies such as Highways England.</w:t>
      </w:r>
    </w:p>
    <w:p w:rsidR="00704E95" w:rsidRDefault="00704E95" w:rsidP="00A5786D">
      <w:pPr>
        <w:pStyle w:val="BodyRBFRS"/>
      </w:pPr>
      <w:r>
        <w:t>Some of the subjects are as follows: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Working with police and ambulance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Extrication techniques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Car and LGV construction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Stabilising vehicles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Specialist tools used to perform extrication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Protocols and procedures used at an RTC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Casualty care at an RTC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Effective communication</w:t>
      </w:r>
    </w:p>
    <w:p w:rsidR="00704E95" w:rsidRDefault="009E0EAC" w:rsidP="00704E95">
      <w:pPr>
        <w:pStyle w:val="BodyRBFRS"/>
        <w:numPr>
          <w:ilvl w:val="0"/>
          <w:numId w:val="17"/>
        </w:numPr>
      </w:pPr>
      <w:r>
        <w:t>The different roles adopted by F</w:t>
      </w:r>
      <w:r w:rsidR="00704E95">
        <w:t>irefighters at an incident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Dealing with vehicles on fire</w:t>
      </w:r>
    </w:p>
    <w:p w:rsidR="00704E95" w:rsidRDefault="00704E95" w:rsidP="00A5786D">
      <w:pPr>
        <w:pStyle w:val="BodyRBFRS"/>
        <w:numPr>
          <w:ilvl w:val="0"/>
          <w:numId w:val="17"/>
        </w:numPr>
      </w:pPr>
      <w:r>
        <w:t>New vehicle technology (Electric/Hybrid/Dual fuel)</w:t>
      </w:r>
    </w:p>
    <w:p w:rsidR="00704E95" w:rsidRDefault="00704E95" w:rsidP="00704E95">
      <w:pPr>
        <w:pStyle w:val="BodyRBFRS"/>
        <w:rPr>
          <w:b/>
        </w:rPr>
      </w:pPr>
      <w:r w:rsidRPr="00704E95">
        <w:rPr>
          <w:b/>
        </w:rPr>
        <w:t>Hazardous Materials (HAZMAT):</w:t>
      </w:r>
    </w:p>
    <w:p w:rsidR="00704E95" w:rsidRDefault="00704E95" w:rsidP="00704E95">
      <w:pPr>
        <w:pStyle w:val="BodyRBFRS"/>
      </w:pPr>
      <w:r w:rsidRPr="00704E95">
        <w:t xml:space="preserve">This part of </w:t>
      </w:r>
      <w:r w:rsidR="00245CF2">
        <w:t xml:space="preserve">the </w:t>
      </w:r>
      <w:r w:rsidRPr="00704E95">
        <w:t xml:space="preserve">initial training </w:t>
      </w:r>
      <w:r w:rsidR="00131B3C">
        <w:t xml:space="preserve">course </w:t>
      </w:r>
      <w:r w:rsidRPr="00704E95">
        <w:t xml:space="preserve">will </w:t>
      </w:r>
      <w:r w:rsidR="00131B3C">
        <w:t>cover</w:t>
      </w:r>
      <w:r w:rsidRPr="00704E95">
        <w:t xml:space="preserve"> </w:t>
      </w:r>
      <w:r w:rsidR="00245CF2">
        <w:t xml:space="preserve">at </w:t>
      </w:r>
      <w:r w:rsidRPr="00704E95">
        <w:t>how th</w:t>
      </w:r>
      <w:r w:rsidR="001352FB">
        <w:t>e Fire S</w:t>
      </w:r>
      <w:r w:rsidRPr="00704E95">
        <w:t>ervice deals with a range of incident</w:t>
      </w:r>
      <w:r w:rsidR="0047329B">
        <w:t>s</w:t>
      </w:r>
      <w:r w:rsidRPr="00704E95">
        <w:t xml:space="preserve"> </w:t>
      </w:r>
      <w:r w:rsidR="0047329B">
        <w:t>involving</w:t>
      </w:r>
      <w:r w:rsidR="001352FB">
        <w:t xml:space="preserve"> fuels, c</w:t>
      </w:r>
      <w:r>
        <w:t>hemical</w:t>
      </w:r>
      <w:r w:rsidR="001352FB">
        <w:t>s</w:t>
      </w:r>
      <w:r>
        <w:t>,</w:t>
      </w:r>
      <w:r w:rsidRPr="00704E95">
        <w:t xml:space="preserve"> biological, radioactive</w:t>
      </w:r>
      <w:r w:rsidR="00245CF2">
        <w:t>,</w:t>
      </w:r>
      <w:r w:rsidRPr="00704E95">
        <w:t xml:space="preserve"> or nuclear </w:t>
      </w:r>
      <w:r>
        <w:t>materials.</w:t>
      </w:r>
    </w:p>
    <w:p w:rsidR="00704E95" w:rsidRDefault="00704E95" w:rsidP="00704E95">
      <w:pPr>
        <w:pStyle w:val="BodyRBFRS"/>
      </w:pPr>
      <w:r>
        <w:lastRenderedPageBreak/>
        <w:t xml:space="preserve">The incidents can take the form of </w:t>
      </w:r>
      <w:r w:rsidR="00245CF2">
        <w:t>fires</w:t>
      </w:r>
      <w:r>
        <w:t>, RTCs involving spills</w:t>
      </w:r>
      <w:r w:rsidR="00245CF2">
        <w:t xml:space="preserve">, explosions resulting in the leaking of hazardous substances into the </w:t>
      </w:r>
      <w:r w:rsidR="00131B3C">
        <w:t>atmosphere</w:t>
      </w:r>
      <w:r w:rsidR="00245CF2">
        <w:t xml:space="preserve"> or deliberate acts of criminal or terrorist intent.</w:t>
      </w:r>
    </w:p>
    <w:p w:rsidR="00245CF2" w:rsidRDefault="00245CF2" w:rsidP="00704E95">
      <w:pPr>
        <w:pStyle w:val="BodyRBFRS"/>
      </w:pPr>
      <w:r>
        <w:t xml:space="preserve">The training will look at safety protocols to deal with these incidents and the protective equipment and specialist tools on which the </w:t>
      </w:r>
      <w:r w:rsidR="001352FB">
        <w:t>apprentice</w:t>
      </w:r>
      <w:r>
        <w:t xml:space="preserve"> will receive training.</w:t>
      </w:r>
    </w:p>
    <w:p w:rsidR="00131B3C" w:rsidRDefault="00245CF2" w:rsidP="00704E95">
      <w:pPr>
        <w:pStyle w:val="BodyRBFRS"/>
      </w:pPr>
      <w:r>
        <w:t xml:space="preserve">Another </w:t>
      </w:r>
      <w:r w:rsidR="0047329B">
        <w:t>essential</w:t>
      </w:r>
      <w:r>
        <w:t xml:space="preserve"> part of the HAZMAT course will look at environmental protection and the effect these types of incident</w:t>
      </w:r>
      <w:r w:rsidR="0047329B">
        <w:t>s</w:t>
      </w:r>
      <w:r>
        <w:t xml:space="preserve"> </w:t>
      </w:r>
      <w:r w:rsidR="00131B3C">
        <w:t xml:space="preserve">as well as firefighting activities </w:t>
      </w:r>
      <w:r>
        <w:t xml:space="preserve">can have on the environment. </w:t>
      </w:r>
    </w:p>
    <w:p w:rsidR="00131B3C" w:rsidRDefault="00131B3C" w:rsidP="00131B3C">
      <w:pPr>
        <w:pStyle w:val="BodyRBFRS"/>
        <w:rPr>
          <w:b/>
        </w:rPr>
      </w:pPr>
      <w:r>
        <w:rPr>
          <w:b/>
        </w:rPr>
        <w:t>Assessment</w:t>
      </w:r>
    </w:p>
    <w:p w:rsidR="00610A31" w:rsidRDefault="00131B3C" w:rsidP="00704E95">
      <w:pPr>
        <w:pStyle w:val="BodyRBFRS"/>
      </w:pPr>
      <w:r>
        <w:t xml:space="preserve">Towards the end of </w:t>
      </w:r>
      <w:r w:rsidR="0047329B">
        <w:t>phase</w:t>
      </w:r>
      <w:r>
        <w:t xml:space="preserve"> one</w:t>
      </w:r>
      <w:r w:rsidR="00610A31">
        <w:t xml:space="preserve">, the </w:t>
      </w:r>
      <w:r w:rsidR="005A7916">
        <w:t>apprentices</w:t>
      </w:r>
      <w:r w:rsidR="00610A31">
        <w:t xml:space="preserve"> will be given a range of written assessments to confirm their </w:t>
      </w:r>
      <w:r w:rsidR="005A7916">
        <w:t xml:space="preserve">knowledge and </w:t>
      </w:r>
      <w:r w:rsidR="00610A31">
        <w:t xml:space="preserve">understanding of </w:t>
      </w:r>
      <w:r w:rsidR="005A7916">
        <w:t>what they have learned during the course</w:t>
      </w:r>
      <w:r w:rsidR="00610A31">
        <w:t>.</w:t>
      </w:r>
    </w:p>
    <w:p w:rsidR="005A7916" w:rsidRDefault="00610A31" w:rsidP="00704E95">
      <w:pPr>
        <w:pStyle w:val="BodyRBFRS"/>
      </w:pPr>
      <w:r>
        <w:t>To assess the</w:t>
      </w:r>
      <w:r w:rsidR="005A7916">
        <w:t>ir</w:t>
      </w:r>
      <w:r>
        <w:t xml:space="preserve"> practical </w:t>
      </w:r>
      <w:r w:rsidR="005A7916">
        <w:t xml:space="preserve">skills the apprentices </w:t>
      </w:r>
      <w:r w:rsidR="0047329B">
        <w:t>will participate in practical scenarios that simulate</w:t>
      </w:r>
      <w:r w:rsidR="005A7916">
        <w:t xml:space="preserve"> a range</w:t>
      </w:r>
      <w:r w:rsidR="0047329B">
        <w:t xml:space="preserve"> of incidents</w:t>
      </w:r>
      <w:r w:rsidR="005A7916">
        <w:t>.</w:t>
      </w:r>
      <w:r w:rsidR="0047329B">
        <w:t xml:space="preserve"> </w:t>
      </w:r>
      <w:r>
        <w:t xml:space="preserve">The scenarios </w:t>
      </w:r>
      <w:proofErr w:type="gramStart"/>
      <w:r>
        <w:t>are designed</w:t>
      </w:r>
      <w:proofErr w:type="gramEnd"/>
      <w:r>
        <w:t xml:space="preserve"> to challenge the </w:t>
      </w:r>
      <w:r w:rsidR="005A7916">
        <w:t>apprentices</w:t>
      </w:r>
      <w:r>
        <w:t xml:space="preserve"> in a safe </w:t>
      </w:r>
      <w:r w:rsidR="005A7916">
        <w:t>environment, whilst enabling</w:t>
      </w:r>
      <w:r>
        <w:t xml:space="preserve"> the instruct</w:t>
      </w:r>
      <w:r w:rsidR="005A7916">
        <w:t>ors</w:t>
      </w:r>
      <w:r>
        <w:t xml:space="preserve"> to assess their skills and knowledge</w:t>
      </w:r>
      <w:r w:rsidR="005A7916">
        <w:t>.</w:t>
      </w:r>
    </w:p>
    <w:p w:rsidR="005A7916" w:rsidRPr="005A7916" w:rsidRDefault="005A7916" w:rsidP="00704E95">
      <w:pPr>
        <w:pStyle w:val="BodyRBFRS"/>
        <w:rPr>
          <w:b/>
        </w:rPr>
      </w:pPr>
      <w:r>
        <w:rPr>
          <w:b/>
        </w:rPr>
        <w:t>Wellbeing</w:t>
      </w:r>
    </w:p>
    <w:p w:rsidR="00610A31" w:rsidRDefault="00610A31" w:rsidP="00704E95">
      <w:pPr>
        <w:pStyle w:val="BodyRBFRS"/>
      </w:pPr>
      <w:r>
        <w:t xml:space="preserve">Throughout the initial </w:t>
      </w:r>
      <w:r w:rsidR="005A7916">
        <w:t>eight</w:t>
      </w:r>
      <w:r>
        <w:t xml:space="preserve"> </w:t>
      </w:r>
      <w:r w:rsidR="0047329B">
        <w:t>weeks,</w:t>
      </w:r>
      <w:r>
        <w:t xml:space="preserve"> the safety and wellbeing of the </w:t>
      </w:r>
      <w:r w:rsidR="005A7916">
        <w:t>apprentices is</w:t>
      </w:r>
      <w:r>
        <w:t xml:space="preserve"> paramount</w:t>
      </w:r>
      <w:r w:rsidR="005A7916">
        <w:t>. The instructing s</w:t>
      </w:r>
      <w:r>
        <w:t xml:space="preserve">taff will ensure that all of the </w:t>
      </w:r>
      <w:r w:rsidR="005A7916">
        <w:t>apprentices</w:t>
      </w:r>
      <w:r>
        <w:t xml:space="preserve"> </w:t>
      </w:r>
      <w:proofErr w:type="gramStart"/>
      <w:r>
        <w:t>are treated</w:t>
      </w:r>
      <w:proofErr w:type="gramEnd"/>
      <w:r>
        <w:t xml:space="preserve"> fairly, </w:t>
      </w:r>
      <w:r w:rsidR="005A7916">
        <w:t xml:space="preserve">with dignity and </w:t>
      </w:r>
      <w:r>
        <w:t xml:space="preserve">respect, and </w:t>
      </w:r>
      <w:r w:rsidR="005A7916">
        <w:t>are a valued</w:t>
      </w:r>
      <w:r>
        <w:t xml:space="preserve"> part of the team throughout the course.</w:t>
      </w:r>
    </w:p>
    <w:p w:rsidR="00610A31" w:rsidRDefault="00610A31" w:rsidP="00704E95">
      <w:pPr>
        <w:pStyle w:val="BodyRBFRS"/>
      </w:pPr>
      <w:r>
        <w:t xml:space="preserve">Any unacceptable </w:t>
      </w:r>
      <w:r w:rsidR="0047329B">
        <w:t>behaviour,</w:t>
      </w:r>
      <w:r>
        <w:t xml:space="preserve"> either witnessed </w:t>
      </w:r>
      <w:r w:rsidR="0047329B">
        <w:t xml:space="preserve">by </w:t>
      </w:r>
      <w:r>
        <w:t xml:space="preserve">or </w:t>
      </w:r>
      <w:r w:rsidR="0047329B">
        <w:t xml:space="preserve">reported to </w:t>
      </w:r>
      <w:r w:rsidR="005A7916">
        <w:t>instructing</w:t>
      </w:r>
      <w:r w:rsidR="0047329B">
        <w:t xml:space="preserve"> staff, </w:t>
      </w:r>
      <w:r>
        <w:t xml:space="preserve">will be dealt with </w:t>
      </w:r>
      <w:r w:rsidR="005A7916">
        <w:t>consistently, in accordance with policy in a timely manner.</w:t>
      </w:r>
    </w:p>
    <w:p w:rsidR="0047329B" w:rsidRDefault="0047329B" w:rsidP="00704E95">
      <w:pPr>
        <w:pStyle w:val="BodyRBFRS"/>
      </w:pPr>
      <w:r>
        <w:lastRenderedPageBreak/>
        <w:t xml:space="preserve">The course </w:t>
      </w:r>
      <w:r w:rsidR="005A7916">
        <w:t>can be</w:t>
      </w:r>
      <w:r>
        <w:t xml:space="preserve"> physica</w:t>
      </w:r>
      <w:r w:rsidR="005A7916">
        <w:t>lly and mentally challenging, so from day one apprentices will have access to a</w:t>
      </w:r>
      <w:r>
        <w:t xml:space="preserve"> range of support</w:t>
      </w:r>
      <w:r w:rsidR="005A7916">
        <w:t>s</w:t>
      </w:r>
      <w:r>
        <w:t xml:space="preserve"> </w:t>
      </w:r>
      <w:r w:rsidR="005A7916">
        <w:t>including:</w:t>
      </w:r>
    </w:p>
    <w:p w:rsidR="0047329B" w:rsidRDefault="0047329B" w:rsidP="0047329B">
      <w:pPr>
        <w:pStyle w:val="BodyRBFRS"/>
        <w:numPr>
          <w:ilvl w:val="0"/>
          <w:numId w:val="18"/>
        </w:numPr>
      </w:pPr>
      <w:r>
        <w:t>Occupational Health</w:t>
      </w:r>
    </w:p>
    <w:p w:rsidR="0047329B" w:rsidRDefault="0047329B" w:rsidP="0047329B">
      <w:pPr>
        <w:pStyle w:val="BodyRBFRS"/>
        <w:numPr>
          <w:ilvl w:val="0"/>
          <w:numId w:val="18"/>
        </w:numPr>
      </w:pPr>
      <w:r>
        <w:t>Employee Assistance Programme</w:t>
      </w:r>
    </w:p>
    <w:p w:rsidR="005A7916" w:rsidRDefault="005A7916" w:rsidP="005A7916">
      <w:pPr>
        <w:pStyle w:val="BodyRBFRS"/>
        <w:numPr>
          <w:ilvl w:val="0"/>
          <w:numId w:val="18"/>
        </w:numPr>
      </w:pPr>
      <w:r>
        <w:t>Physiotherapy</w:t>
      </w:r>
    </w:p>
    <w:p w:rsidR="005A7916" w:rsidRDefault="005A7916" w:rsidP="005A7916">
      <w:pPr>
        <w:pStyle w:val="BodyRBFRS"/>
        <w:numPr>
          <w:ilvl w:val="0"/>
          <w:numId w:val="18"/>
        </w:numPr>
      </w:pPr>
      <w:proofErr w:type="spellStart"/>
      <w:r>
        <w:t>Benenden</w:t>
      </w:r>
      <w:proofErr w:type="spellEnd"/>
      <w:r>
        <w:t xml:space="preserve"> (members only)</w:t>
      </w:r>
    </w:p>
    <w:p w:rsidR="005A7916" w:rsidRDefault="005A7916" w:rsidP="005A7916">
      <w:pPr>
        <w:pStyle w:val="BodyRBFRS"/>
        <w:numPr>
          <w:ilvl w:val="0"/>
          <w:numId w:val="18"/>
        </w:numPr>
      </w:pPr>
      <w:r>
        <w:t>Trauma Support</w:t>
      </w:r>
    </w:p>
    <w:p w:rsidR="0047329B" w:rsidRDefault="0047329B" w:rsidP="0047329B">
      <w:pPr>
        <w:pStyle w:val="BodyRBFRS"/>
        <w:numPr>
          <w:ilvl w:val="0"/>
          <w:numId w:val="18"/>
        </w:numPr>
      </w:pPr>
      <w:r>
        <w:t>Blue Light Champions</w:t>
      </w:r>
    </w:p>
    <w:p w:rsidR="0047329B" w:rsidRDefault="0047329B" w:rsidP="0047329B">
      <w:pPr>
        <w:pStyle w:val="BodyRBFRS"/>
        <w:numPr>
          <w:ilvl w:val="0"/>
          <w:numId w:val="18"/>
        </w:numPr>
      </w:pPr>
      <w:r>
        <w:t>The Firefighters Charity</w:t>
      </w:r>
    </w:p>
    <w:p w:rsidR="00A5786D" w:rsidRPr="0047329B" w:rsidRDefault="005A7916" w:rsidP="00A5786D">
      <w:pPr>
        <w:pStyle w:val="BodyRBFRS"/>
        <w:rPr>
          <w:b/>
        </w:rPr>
      </w:pPr>
      <w:r>
        <w:rPr>
          <w:b/>
        </w:rPr>
        <w:t xml:space="preserve">Phase </w:t>
      </w:r>
      <w:proofErr w:type="gramStart"/>
      <w:r>
        <w:rPr>
          <w:b/>
        </w:rPr>
        <w:t>Two</w:t>
      </w:r>
      <w:proofErr w:type="gramEnd"/>
      <w:r w:rsidR="0047329B" w:rsidRPr="0047329B">
        <w:rPr>
          <w:b/>
        </w:rPr>
        <w:t xml:space="preserve"> Training</w:t>
      </w:r>
    </w:p>
    <w:p w:rsidR="0047329B" w:rsidRDefault="0047329B" w:rsidP="00A5786D">
      <w:pPr>
        <w:pStyle w:val="BodyRBFRS"/>
      </w:pPr>
      <w:r>
        <w:t>The next phase of the initial WT Fire</w:t>
      </w:r>
      <w:r w:rsidR="00DC1179">
        <w:t>f</w:t>
      </w:r>
      <w:r>
        <w:t xml:space="preserve">ighter Apprenticeship Course </w:t>
      </w:r>
      <w:proofErr w:type="gramStart"/>
      <w:r w:rsidR="00DC1179">
        <w:t>is held</w:t>
      </w:r>
      <w:proofErr w:type="gramEnd"/>
      <w:r w:rsidR="00DC1179">
        <w:t xml:space="preserve"> </w:t>
      </w:r>
      <w:r>
        <w:t>at RBFRS’s Training Centre</w:t>
      </w:r>
      <w:r w:rsidR="00DC1179">
        <w:t>, which is at</w:t>
      </w:r>
      <w:r>
        <w:t xml:space="preserve"> Whitley Wood Fire Station in Reading.</w:t>
      </w:r>
    </w:p>
    <w:p w:rsidR="00082096" w:rsidRDefault="00DC1179" w:rsidP="00A5786D">
      <w:pPr>
        <w:pStyle w:val="BodyRBFRS"/>
      </w:pPr>
      <w:r>
        <w:t>It is a five-week</w:t>
      </w:r>
      <w:r w:rsidR="0047329B">
        <w:t xml:space="preserve"> consolidation course </w:t>
      </w:r>
      <w:r>
        <w:t>designed to</w:t>
      </w:r>
      <w:r w:rsidR="0047329B">
        <w:t xml:space="preserve"> build on the initial knowledge and skills </w:t>
      </w:r>
      <w:r>
        <w:t>acquired during</w:t>
      </w:r>
      <w:r w:rsidR="0047329B">
        <w:t xml:space="preserve"> phase</w:t>
      </w:r>
      <w:r>
        <w:t xml:space="preserve"> one</w:t>
      </w:r>
      <w:r w:rsidR="0047329B">
        <w:t xml:space="preserve"> of the course. </w:t>
      </w:r>
      <w:r>
        <w:t>During this phase, t</w:t>
      </w:r>
      <w:r w:rsidR="0047329B">
        <w:t xml:space="preserve">he </w:t>
      </w:r>
      <w:r>
        <w:t>apprentices</w:t>
      </w:r>
      <w:r w:rsidR="0047329B">
        <w:t xml:space="preserve"> will learn the </w:t>
      </w:r>
      <w:r w:rsidR="0047329B">
        <w:lastRenderedPageBreak/>
        <w:t>subtle differences in policies, procedures and protocols</w:t>
      </w:r>
      <w:r>
        <w:t xml:space="preserve"> of RBFRS</w:t>
      </w:r>
      <w:r w:rsidR="00082096">
        <w:t xml:space="preserve"> and make sure they are ready to join a watch as an operational </w:t>
      </w:r>
      <w:r w:rsidR="001352FB">
        <w:t>F</w:t>
      </w:r>
      <w:r w:rsidR="00082096">
        <w:t>irefighter</w:t>
      </w:r>
      <w:r>
        <w:t>.</w:t>
      </w:r>
    </w:p>
    <w:p w:rsidR="0047329B" w:rsidRDefault="001352FB" w:rsidP="00A5786D">
      <w:pPr>
        <w:pStyle w:val="BodyRBFRS"/>
      </w:pPr>
      <w:r>
        <w:t>RBFRS I</w:t>
      </w:r>
      <w:r w:rsidR="00082096">
        <w:t xml:space="preserve">nstructors will provide </w:t>
      </w:r>
      <w:r w:rsidR="0047329B">
        <w:t>more in-depth training</w:t>
      </w:r>
      <w:r w:rsidR="00082096">
        <w:t xml:space="preserve"> on the core skills detailed above and familiarise apprentices with RBFRS equipment.</w:t>
      </w:r>
    </w:p>
    <w:p w:rsidR="00436F8A" w:rsidRPr="00436F8A" w:rsidRDefault="00436F8A" w:rsidP="00A5786D">
      <w:pPr>
        <w:pStyle w:val="BodyRBFRS"/>
        <w:rPr>
          <w:b/>
        </w:rPr>
      </w:pPr>
      <w:r w:rsidRPr="00436F8A">
        <w:rPr>
          <w:b/>
        </w:rPr>
        <w:t>Organisational Awareness</w:t>
      </w:r>
    </w:p>
    <w:p w:rsidR="00436F8A" w:rsidRDefault="00436F8A" w:rsidP="00A5786D">
      <w:pPr>
        <w:pStyle w:val="BodyRBFRS"/>
      </w:pPr>
      <w:r>
        <w:t>An organisational awareness day will introduce other departments within RBFRS, to give an understanding of the broader aspects of the role of a Firefighter and the Service.  This includes: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>Safeguarding</w:t>
      </w:r>
    </w:p>
    <w:p w:rsidR="00436F8A" w:rsidRDefault="00436F8A" w:rsidP="0047329B">
      <w:pPr>
        <w:pStyle w:val="BodyRBFRS"/>
        <w:numPr>
          <w:ilvl w:val="0"/>
          <w:numId w:val="19"/>
        </w:numPr>
      </w:pPr>
      <w:r>
        <w:t>Human Resources / Resourcing and Development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>Finance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 xml:space="preserve">Communication </w:t>
      </w:r>
      <w:r w:rsidR="00436F8A">
        <w:t>and</w:t>
      </w:r>
      <w:r>
        <w:t xml:space="preserve"> Engag</w:t>
      </w:r>
      <w:r w:rsidR="00D6295A">
        <w:t>e</w:t>
      </w:r>
      <w:r>
        <w:t>ment</w:t>
      </w:r>
    </w:p>
    <w:p w:rsidR="00436F8A" w:rsidRDefault="00436F8A" w:rsidP="00436F8A">
      <w:pPr>
        <w:pStyle w:val="BodyRBFRS"/>
        <w:numPr>
          <w:ilvl w:val="0"/>
          <w:numId w:val="19"/>
        </w:numPr>
      </w:pPr>
      <w:r>
        <w:t>Information technology systems used within RBFRS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>Information Governance</w:t>
      </w:r>
    </w:p>
    <w:p w:rsidR="00436F8A" w:rsidRDefault="00436F8A" w:rsidP="00436F8A">
      <w:pPr>
        <w:pStyle w:val="BodyRBFRS"/>
        <w:numPr>
          <w:ilvl w:val="0"/>
          <w:numId w:val="19"/>
        </w:numPr>
      </w:pPr>
      <w:r>
        <w:lastRenderedPageBreak/>
        <w:t>Health and</w:t>
      </w:r>
      <w:r>
        <w:t xml:space="preserve"> Wellbeing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>Built Environment Programme</w:t>
      </w:r>
    </w:p>
    <w:p w:rsidR="00436F8A" w:rsidRDefault="00436F8A" w:rsidP="00436F8A">
      <w:pPr>
        <w:pStyle w:val="BodyRBFRS"/>
        <w:numPr>
          <w:ilvl w:val="0"/>
          <w:numId w:val="19"/>
        </w:numPr>
      </w:pPr>
      <w:r>
        <w:t>Say-so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>Firefighters Charity</w:t>
      </w:r>
    </w:p>
    <w:p w:rsidR="0047329B" w:rsidRDefault="00436F8A" w:rsidP="0047329B">
      <w:pPr>
        <w:pStyle w:val="BodyRBFRS"/>
      </w:pPr>
      <w:r>
        <w:t>Towards the end of the five</w:t>
      </w:r>
      <w:r w:rsidR="0047329B">
        <w:t xml:space="preserve"> weeks, </w:t>
      </w:r>
      <w:r>
        <w:t>apprentices</w:t>
      </w:r>
      <w:r w:rsidR="0047329B">
        <w:t xml:space="preserve"> </w:t>
      </w:r>
      <w:r>
        <w:t>spend</w:t>
      </w:r>
      <w:r w:rsidR="0047329B">
        <w:t xml:space="preserve"> a day shift at an </w:t>
      </w:r>
      <w:r w:rsidR="00760E9A">
        <w:t>RBFRS</w:t>
      </w:r>
      <w:r w:rsidR="0047329B">
        <w:t xml:space="preserve"> fire station. They will train and attend </w:t>
      </w:r>
      <w:r w:rsidR="00E67D73">
        <w:t>incidents (under supervision) with the watch</w:t>
      </w:r>
      <w:r w:rsidR="0047329B">
        <w:t xml:space="preserve">. This </w:t>
      </w:r>
      <w:r w:rsidR="00760E9A">
        <w:t>is</w:t>
      </w:r>
      <w:r w:rsidR="0047329B">
        <w:t xml:space="preserve"> an excellent opportunity for </w:t>
      </w:r>
      <w:r w:rsidR="00760E9A">
        <w:t>apprentices</w:t>
      </w:r>
      <w:r w:rsidR="0047329B">
        <w:t xml:space="preserve"> to experience life in their new workplaces. </w:t>
      </w:r>
    </w:p>
    <w:p w:rsidR="00760E9A" w:rsidRDefault="00760E9A" w:rsidP="0047329B">
      <w:pPr>
        <w:pStyle w:val="BodyRBFRS"/>
      </w:pPr>
    </w:p>
    <w:p w:rsidR="0047329B" w:rsidRPr="0047329B" w:rsidRDefault="00760E9A" w:rsidP="0047329B">
      <w:pPr>
        <w:pStyle w:val="BodyRBFRS"/>
        <w:rPr>
          <w:b/>
        </w:rPr>
      </w:pPr>
      <w:r>
        <w:rPr>
          <w:b/>
        </w:rPr>
        <w:t>Final Scenarios</w:t>
      </w:r>
    </w:p>
    <w:p w:rsidR="0047329B" w:rsidRDefault="0047329B" w:rsidP="0047329B">
      <w:pPr>
        <w:pStyle w:val="BodyRBFRS"/>
      </w:pPr>
      <w:r>
        <w:t xml:space="preserve">At the end of the </w:t>
      </w:r>
      <w:r w:rsidR="00760E9A">
        <w:t>course,</w:t>
      </w:r>
      <w:r>
        <w:t xml:space="preserve"> </w:t>
      </w:r>
      <w:r w:rsidR="00760E9A">
        <w:t>there are</w:t>
      </w:r>
      <w:r>
        <w:t xml:space="preserve"> two days of realistic scenarios designed to </w:t>
      </w:r>
      <w:r w:rsidR="00760E9A">
        <w:t>assess</w:t>
      </w:r>
      <w:r>
        <w:t xml:space="preserve"> </w:t>
      </w:r>
      <w:r w:rsidR="00760E9A">
        <w:t xml:space="preserve">the apprentices to determine whether </w:t>
      </w:r>
      <w:r>
        <w:t xml:space="preserve">they have achieved the standard </w:t>
      </w:r>
      <w:r w:rsidR="00760E9A">
        <w:t>required of a F</w:t>
      </w:r>
      <w:r>
        <w:t>irefighter. The scenarios will be significant</w:t>
      </w:r>
      <w:r w:rsidR="00760E9A">
        <w:t xml:space="preserve">, </w:t>
      </w:r>
      <w:r>
        <w:t>involv</w:t>
      </w:r>
      <w:r w:rsidR="00760E9A">
        <w:t>ing</w:t>
      </w:r>
      <w:r>
        <w:t xml:space="preserve"> other members of </w:t>
      </w:r>
      <w:r w:rsidR="00760E9A">
        <w:t xml:space="preserve">RBFRS </w:t>
      </w:r>
      <w:r>
        <w:t xml:space="preserve">including </w:t>
      </w:r>
      <w:r w:rsidR="00760E9A">
        <w:t>existing</w:t>
      </w:r>
      <w:r>
        <w:t xml:space="preserve"> </w:t>
      </w:r>
      <w:r w:rsidR="001352FB">
        <w:t>F</w:t>
      </w:r>
      <w:bookmarkStart w:id="0" w:name="_GoBack"/>
      <w:bookmarkEnd w:id="0"/>
      <w:r>
        <w:t>irefighters</w:t>
      </w:r>
      <w:r w:rsidR="00760E9A">
        <w:t>, Incident C</w:t>
      </w:r>
      <w:r>
        <w:t>ommand</w:t>
      </w:r>
      <w:r w:rsidR="00760E9A">
        <w:t>ers</w:t>
      </w:r>
      <w:r>
        <w:t xml:space="preserve"> and live casualties, to add realism to the scenarios.</w:t>
      </w:r>
    </w:p>
    <w:p w:rsidR="00760E9A" w:rsidRPr="00760E9A" w:rsidRDefault="00760E9A" w:rsidP="0047329B">
      <w:pPr>
        <w:pStyle w:val="BodyRBFRS"/>
        <w:rPr>
          <w:b/>
        </w:rPr>
      </w:pPr>
      <w:r>
        <w:rPr>
          <w:b/>
        </w:rPr>
        <w:t>Graduation Ceremony</w:t>
      </w:r>
    </w:p>
    <w:p w:rsidR="0047329B" w:rsidRDefault="00760E9A" w:rsidP="0047329B">
      <w:pPr>
        <w:pStyle w:val="BodyRBFRS"/>
      </w:pPr>
      <w:r>
        <w:t>The 13 weeks culminate in a</w:t>
      </w:r>
      <w:r w:rsidR="0047329B">
        <w:t xml:space="preserve"> graduation ceremony, which recognises the enormous effort and achievement </w:t>
      </w:r>
      <w:r>
        <w:t xml:space="preserve">shown by </w:t>
      </w:r>
      <w:r w:rsidR="0047329B">
        <w:t xml:space="preserve">the </w:t>
      </w:r>
      <w:r>
        <w:t>apprentices in</w:t>
      </w:r>
      <w:r w:rsidR="0047329B">
        <w:t xml:space="preserve"> </w:t>
      </w:r>
      <w:r>
        <w:t xml:space="preserve">successfully </w:t>
      </w:r>
      <w:r w:rsidR="0047329B">
        <w:t>complet</w:t>
      </w:r>
      <w:r>
        <w:t>ing t</w:t>
      </w:r>
      <w:r w:rsidR="0047329B">
        <w:t xml:space="preserve">he </w:t>
      </w:r>
      <w:proofErr w:type="spellStart"/>
      <w:r>
        <w:t>Wholetime</w:t>
      </w:r>
      <w:proofErr w:type="spellEnd"/>
      <w:r w:rsidR="0047329B">
        <w:t xml:space="preserve"> Initial Firefighter Apprenticeship course. </w:t>
      </w:r>
    </w:p>
    <w:p w:rsidR="00760E9A" w:rsidRDefault="0047329B" w:rsidP="0047329B">
      <w:pPr>
        <w:pStyle w:val="BodyRBFRS"/>
      </w:pPr>
      <w:r>
        <w:t xml:space="preserve">The ceremony </w:t>
      </w:r>
      <w:r w:rsidR="00760E9A">
        <w:t>is</w:t>
      </w:r>
      <w:r>
        <w:t xml:space="preserve"> </w:t>
      </w:r>
      <w:r w:rsidR="00760E9A">
        <w:t>an</w:t>
      </w:r>
      <w:r>
        <w:t xml:space="preserve"> opportunity for the </w:t>
      </w:r>
      <w:r w:rsidR="00760E9A">
        <w:t>apprentice</w:t>
      </w:r>
      <w:r>
        <w:t xml:space="preserve"> to demonstrate to their friends and families </w:t>
      </w:r>
      <w:r w:rsidR="00760E9A">
        <w:t xml:space="preserve">their firefighting skills. </w:t>
      </w:r>
    </w:p>
    <w:sectPr w:rsidR="00760E9A" w:rsidSect="000E6EF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851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73CD" w:rsidRDefault="001573CD" w:rsidP="0099200F">
      <w:pPr>
        <w:spacing w:after="0" w:line="240" w:lineRule="auto"/>
      </w:pPr>
      <w:r>
        <w:separator/>
      </w:r>
    </w:p>
  </w:endnote>
  <w:endnote w:type="continuationSeparator" w:id="0">
    <w:p w:rsidR="001573CD" w:rsidRDefault="001573CD" w:rsidP="009920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0A31" w:rsidRPr="00B96D55" w:rsidRDefault="00610A31">
    <w:pPr>
      <w:pStyle w:val="Footer"/>
      <w:rPr>
        <w:b/>
      </w:rPr>
    </w:pPr>
    <w:r>
      <w:rPr>
        <w:noProof/>
        <w:lang w:eastAsia="en-GB"/>
      </w:rPr>
      <w:drawing>
        <wp:anchor distT="0" distB="0" distL="0" distR="0" simplePos="0" relativeHeight="251661312" behindDoc="0" locked="0" layoutInCell="1" allowOverlap="1" wp14:anchorId="6EB64391" wp14:editId="1E5FC60F">
          <wp:simplePos x="0" y="0"/>
          <wp:positionH relativeFrom="page">
            <wp:posOffset>6736715</wp:posOffset>
          </wp:positionH>
          <wp:positionV relativeFrom="paragraph">
            <wp:posOffset>5362</wp:posOffset>
          </wp:positionV>
          <wp:extent cx="237296" cy="162001"/>
          <wp:effectExtent l="0" t="0" r="0" b="0"/>
          <wp:wrapNone/>
          <wp:docPr id="6" name="image15.png" title="Decor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5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37296" cy="1620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 xml:space="preserve"> </w:t>
    </w:r>
    <w:r w:rsidRPr="00ED1E37">
      <w:rPr>
        <w:b/>
        <w:color w:val="FF0000"/>
      </w:rPr>
      <w:fldChar w:fldCharType="begin"/>
    </w:r>
    <w:r w:rsidRPr="00ED1E37">
      <w:rPr>
        <w:b/>
        <w:color w:val="FF0000"/>
      </w:rPr>
      <w:instrText xml:space="preserve"> PAGE   \* MERGEFORMAT </w:instrText>
    </w:r>
    <w:r w:rsidRPr="00ED1E37">
      <w:rPr>
        <w:b/>
        <w:color w:val="FF0000"/>
      </w:rPr>
      <w:fldChar w:fldCharType="separate"/>
    </w:r>
    <w:r w:rsidR="001352FB">
      <w:rPr>
        <w:b/>
        <w:noProof/>
        <w:color w:val="FF0000"/>
      </w:rPr>
      <w:t>6</w:t>
    </w:r>
    <w:r w:rsidRPr="00ED1E37">
      <w:rPr>
        <w:b/>
        <w:noProof/>
        <w:color w:val="FF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0A31" w:rsidRPr="00333EE1" w:rsidRDefault="00610A31">
    <w:pPr>
      <w:pStyle w:val="Footer"/>
      <w:rPr>
        <w:b/>
      </w:rPr>
    </w:pPr>
    <w:r>
      <w:rPr>
        <w:noProof/>
        <w:lang w:eastAsia="en-GB"/>
      </w:rPr>
      <w:drawing>
        <wp:anchor distT="0" distB="0" distL="0" distR="0" simplePos="0" relativeHeight="251659264" behindDoc="0" locked="0" layoutInCell="1" allowOverlap="1" wp14:anchorId="498A9D32" wp14:editId="3D618C9D">
          <wp:simplePos x="0" y="0"/>
          <wp:positionH relativeFrom="page">
            <wp:posOffset>6736715</wp:posOffset>
          </wp:positionH>
          <wp:positionV relativeFrom="page">
            <wp:posOffset>10072370</wp:posOffset>
          </wp:positionV>
          <wp:extent cx="236855" cy="161925"/>
          <wp:effectExtent l="0" t="0" r="0" b="9525"/>
          <wp:wrapNone/>
          <wp:docPr id="8" name="image15.png" descr="A red chevron with two lines which are pointing from left to right" title="RBFRS chevr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5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36855" cy="161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 xml:space="preserve"> </w:t>
    </w:r>
    <w:r w:rsidRPr="00ED1E37">
      <w:rPr>
        <w:b/>
        <w:color w:val="FF0000"/>
      </w:rPr>
      <w:fldChar w:fldCharType="begin"/>
    </w:r>
    <w:r w:rsidRPr="00ED1E37">
      <w:rPr>
        <w:b/>
        <w:color w:val="FF0000"/>
      </w:rPr>
      <w:instrText xml:space="preserve"> PAGE   \* MERGEFORMAT </w:instrText>
    </w:r>
    <w:r w:rsidRPr="00ED1E37">
      <w:rPr>
        <w:b/>
        <w:color w:val="FF0000"/>
      </w:rPr>
      <w:fldChar w:fldCharType="separate"/>
    </w:r>
    <w:r>
      <w:rPr>
        <w:b/>
        <w:noProof/>
        <w:color w:val="FF0000"/>
      </w:rPr>
      <w:t>1</w:t>
    </w:r>
    <w:r w:rsidRPr="00ED1E37">
      <w:rPr>
        <w:b/>
        <w:noProof/>
        <w:color w:val="FF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73CD" w:rsidRDefault="001573CD" w:rsidP="0099200F">
      <w:pPr>
        <w:spacing w:after="0" w:line="240" w:lineRule="auto"/>
      </w:pPr>
      <w:r>
        <w:separator/>
      </w:r>
    </w:p>
  </w:footnote>
  <w:footnote w:type="continuationSeparator" w:id="0">
    <w:p w:rsidR="001573CD" w:rsidRDefault="001573CD" w:rsidP="009920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0A31" w:rsidRPr="00B96D55" w:rsidRDefault="00610A31" w:rsidP="000D441F">
    <w:pPr>
      <w:pStyle w:val="Header"/>
      <w:rPr>
        <w:b/>
      </w:rPr>
    </w:pPr>
    <w:r>
      <w:rPr>
        <w:rFonts w:ascii="Calibri" w:eastAsia="Times New Roman" w:hAnsi="Calibri" w:cs="Times New Roman"/>
        <w:noProof/>
        <w:sz w:val="22"/>
        <w:szCs w:val="22"/>
        <w:lang w:eastAsia="en-GB"/>
      </w:rPr>
      <w:drawing>
        <wp:inline distT="0" distB="0" distL="0" distR="0" wp14:anchorId="4EC4D306" wp14:editId="3FE146EE">
          <wp:extent cx="598471" cy="629107"/>
          <wp:effectExtent l="0" t="0" r="0" b="0"/>
          <wp:docPr id="5" name="Picture 5" title="Decor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est_Optimis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058" cy="6412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9A6D9E">
      <w:rPr>
        <w:color w:val="FF0000"/>
      </w:rPr>
      <w:t>Firefighter</w:t>
    </w:r>
    <w:r>
      <w:rPr>
        <w:color w:val="FF0000"/>
      </w:rPr>
      <w:t xml:space="preserve"> Apprenticeship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0A31" w:rsidRPr="00333EE1" w:rsidRDefault="00610A31" w:rsidP="001B086E">
    <w:pPr>
      <w:pStyle w:val="Header"/>
      <w:rPr>
        <w:color w:val="FFFFFF" w:themeColor="background1"/>
      </w:rPr>
    </w:pPr>
    <w:r>
      <w:rPr>
        <w:rFonts w:ascii="Calibri" w:eastAsia="Times New Roman" w:hAnsi="Calibri" w:cs="Times New Roman"/>
        <w:noProof/>
        <w:sz w:val="22"/>
        <w:szCs w:val="22"/>
        <w:lang w:eastAsia="en-GB"/>
      </w:rPr>
      <w:drawing>
        <wp:inline distT="0" distB="0" distL="0" distR="0" wp14:anchorId="049B37F6" wp14:editId="0CD531E3">
          <wp:extent cx="598471" cy="629107"/>
          <wp:effectExtent l="0" t="0" r="0" b="0"/>
          <wp:docPr id="7" name="Picture 7" descr="A crest of Royal Berkshire Fire and Rescue Service" title="RBFRS Cr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est_Optimis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058" cy="6412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color w:val="FF0000"/>
      </w:rPr>
      <w:t>Document title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172DF"/>
    <w:multiLevelType w:val="hybridMultilevel"/>
    <w:tmpl w:val="2834D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22595"/>
    <w:multiLevelType w:val="hybridMultilevel"/>
    <w:tmpl w:val="D7045222"/>
    <w:lvl w:ilvl="0" w:tplc="AE5438DE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FF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F3BDE"/>
    <w:multiLevelType w:val="hybridMultilevel"/>
    <w:tmpl w:val="C38ED6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12685"/>
    <w:multiLevelType w:val="hybridMultilevel"/>
    <w:tmpl w:val="FF109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D4602D"/>
    <w:multiLevelType w:val="hybridMultilevel"/>
    <w:tmpl w:val="CECAC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7D1385"/>
    <w:multiLevelType w:val="hybridMultilevel"/>
    <w:tmpl w:val="1C4AC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674FBE"/>
    <w:multiLevelType w:val="hybridMultilevel"/>
    <w:tmpl w:val="0630A1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6C13068"/>
    <w:multiLevelType w:val="hybridMultilevel"/>
    <w:tmpl w:val="97E26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0F2F5A"/>
    <w:multiLevelType w:val="hybridMultilevel"/>
    <w:tmpl w:val="91527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1E022F"/>
    <w:multiLevelType w:val="hybridMultilevel"/>
    <w:tmpl w:val="EF0C4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859CF"/>
    <w:multiLevelType w:val="hybridMultilevel"/>
    <w:tmpl w:val="2EACD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B78E6"/>
    <w:multiLevelType w:val="hybridMultilevel"/>
    <w:tmpl w:val="ACC0C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590287"/>
    <w:multiLevelType w:val="hybridMultilevel"/>
    <w:tmpl w:val="5C102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24893"/>
    <w:multiLevelType w:val="hybridMultilevel"/>
    <w:tmpl w:val="70A4A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25775"/>
    <w:multiLevelType w:val="hybridMultilevel"/>
    <w:tmpl w:val="CA56F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F5035D"/>
    <w:multiLevelType w:val="hybridMultilevel"/>
    <w:tmpl w:val="7C0C42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954A6"/>
    <w:multiLevelType w:val="hybridMultilevel"/>
    <w:tmpl w:val="6C7EB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437EE"/>
    <w:multiLevelType w:val="hybridMultilevel"/>
    <w:tmpl w:val="B5783A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9F1169"/>
    <w:multiLevelType w:val="hybridMultilevel"/>
    <w:tmpl w:val="3F26F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11"/>
  </w:num>
  <w:num w:numId="5">
    <w:abstractNumId w:val="13"/>
  </w:num>
  <w:num w:numId="6">
    <w:abstractNumId w:val="14"/>
  </w:num>
  <w:num w:numId="7">
    <w:abstractNumId w:val="0"/>
  </w:num>
  <w:num w:numId="8">
    <w:abstractNumId w:val="3"/>
  </w:num>
  <w:num w:numId="9">
    <w:abstractNumId w:val="7"/>
  </w:num>
  <w:num w:numId="10">
    <w:abstractNumId w:val="4"/>
  </w:num>
  <w:num w:numId="11">
    <w:abstractNumId w:val="6"/>
  </w:num>
  <w:num w:numId="12">
    <w:abstractNumId w:val="18"/>
  </w:num>
  <w:num w:numId="13">
    <w:abstractNumId w:val="17"/>
  </w:num>
  <w:num w:numId="14">
    <w:abstractNumId w:val="15"/>
  </w:num>
  <w:num w:numId="15">
    <w:abstractNumId w:val="16"/>
  </w:num>
  <w:num w:numId="16">
    <w:abstractNumId w:val="12"/>
  </w:num>
  <w:num w:numId="17">
    <w:abstractNumId w:val="9"/>
  </w:num>
  <w:num w:numId="18">
    <w:abstractNumId w:val="1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YxNjcyMzAzMzRR0lEKTi0uzszPAykwqgUARJR34CwAAAA="/>
  </w:docVars>
  <w:rsids>
    <w:rsidRoot w:val="0026139A"/>
    <w:rsid w:val="00030D8E"/>
    <w:rsid w:val="00046038"/>
    <w:rsid w:val="00082096"/>
    <w:rsid w:val="00092DE0"/>
    <w:rsid w:val="000A3947"/>
    <w:rsid w:val="000D441F"/>
    <w:rsid w:val="000E6EF9"/>
    <w:rsid w:val="00131B3C"/>
    <w:rsid w:val="001352FB"/>
    <w:rsid w:val="00140D64"/>
    <w:rsid w:val="001573CD"/>
    <w:rsid w:val="00164C03"/>
    <w:rsid w:val="00183A35"/>
    <w:rsid w:val="001933D8"/>
    <w:rsid w:val="001B086E"/>
    <w:rsid w:val="001D1C1A"/>
    <w:rsid w:val="001D44C6"/>
    <w:rsid w:val="001F1C94"/>
    <w:rsid w:val="00224E6C"/>
    <w:rsid w:val="002264F5"/>
    <w:rsid w:val="00245CF2"/>
    <w:rsid w:val="00257585"/>
    <w:rsid w:val="0026139A"/>
    <w:rsid w:val="00272CA8"/>
    <w:rsid w:val="00295CF0"/>
    <w:rsid w:val="002C435F"/>
    <w:rsid w:val="002D3F30"/>
    <w:rsid w:val="00333EE1"/>
    <w:rsid w:val="00367E84"/>
    <w:rsid w:val="003D0A46"/>
    <w:rsid w:val="003D7157"/>
    <w:rsid w:val="004044FB"/>
    <w:rsid w:val="00404CD8"/>
    <w:rsid w:val="00411F9E"/>
    <w:rsid w:val="00416C78"/>
    <w:rsid w:val="00436F8A"/>
    <w:rsid w:val="00456A1F"/>
    <w:rsid w:val="0047329B"/>
    <w:rsid w:val="004C2118"/>
    <w:rsid w:val="004D5499"/>
    <w:rsid w:val="00500AFC"/>
    <w:rsid w:val="00536E44"/>
    <w:rsid w:val="005575CB"/>
    <w:rsid w:val="0056084A"/>
    <w:rsid w:val="0059385D"/>
    <w:rsid w:val="005A7916"/>
    <w:rsid w:val="005B1F58"/>
    <w:rsid w:val="005D5E09"/>
    <w:rsid w:val="005E705F"/>
    <w:rsid w:val="00610A31"/>
    <w:rsid w:val="00635B8C"/>
    <w:rsid w:val="006D38AD"/>
    <w:rsid w:val="006E5537"/>
    <w:rsid w:val="006F5BA0"/>
    <w:rsid w:val="00704E95"/>
    <w:rsid w:val="00732D04"/>
    <w:rsid w:val="00743146"/>
    <w:rsid w:val="00746438"/>
    <w:rsid w:val="00746D68"/>
    <w:rsid w:val="00760E9A"/>
    <w:rsid w:val="007624D0"/>
    <w:rsid w:val="007F4CAC"/>
    <w:rsid w:val="008100CF"/>
    <w:rsid w:val="008358C6"/>
    <w:rsid w:val="008538DA"/>
    <w:rsid w:val="00891A2F"/>
    <w:rsid w:val="008A7245"/>
    <w:rsid w:val="008C3BA3"/>
    <w:rsid w:val="008D3FE3"/>
    <w:rsid w:val="008E2D65"/>
    <w:rsid w:val="008F12F7"/>
    <w:rsid w:val="00927693"/>
    <w:rsid w:val="00945A36"/>
    <w:rsid w:val="00961315"/>
    <w:rsid w:val="00961770"/>
    <w:rsid w:val="0099200F"/>
    <w:rsid w:val="009A30F1"/>
    <w:rsid w:val="009A6D9E"/>
    <w:rsid w:val="009C3850"/>
    <w:rsid w:val="009D130B"/>
    <w:rsid w:val="009E0EAC"/>
    <w:rsid w:val="009F6CD2"/>
    <w:rsid w:val="00A013A1"/>
    <w:rsid w:val="00A53413"/>
    <w:rsid w:val="00A5786D"/>
    <w:rsid w:val="00A57D5C"/>
    <w:rsid w:val="00A77865"/>
    <w:rsid w:val="00AB4143"/>
    <w:rsid w:val="00AC15BC"/>
    <w:rsid w:val="00AD7265"/>
    <w:rsid w:val="00AF109F"/>
    <w:rsid w:val="00AF3E46"/>
    <w:rsid w:val="00B46A63"/>
    <w:rsid w:val="00B96D55"/>
    <w:rsid w:val="00BD21F3"/>
    <w:rsid w:val="00BD5695"/>
    <w:rsid w:val="00BD5D42"/>
    <w:rsid w:val="00BD5DA6"/>
    <w:rsid w:val="00BE5DF7"/>
    <w:rsid w:val="00C259CD"/>
    <w:rsid w:val="00D11B17"/>
    <w:rsid w:val="00D27772"/>
    <w:rsid w:val="00D61296"/>
    <w:rsid w:val="00D6295A"/>
    <w:rsid w:val="00DC1179"/>
    <w:rsid w:val="00DC323D"/>
    <w:rsid w:val="00DF771F"/>
    <w:rsid w:val="00E0287B"/>
    <w:rsid w:val="00E26F66"/>
    <w:rsid w:val="00E339C5"/>
    <w:rsid w:val="00E67D73"/>
    <w:rsid w:val="00E75A8B"/>
    <w:rsid w:val="00EB1252"/>
    <w:rsid w:val="00EC5A5F"/>
    <w:rsid w:val="00ED1E37"/>
    <w:rsid w:val="00ED4E59"/>
    <w:rsid w:val="00F2599C"/>
    <w:rsid w:val="00F4009A"/>
    <w:rsid w:val="00FB6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8C98E37"/>
  <w15:docId w15:val="{E0F27C34-221B-4428-85BB-DFE7CA30A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1RBFRS"/>
    <w:next w:val="Normal"/>
    <w:link w:val="Heading1Char"/>
    <w:uiPriority w:val="9"/>
    <w:qFormat/>
    <w:rsid w:val="00BD5D42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D42"/>
    <w:pPr>
      <w:outlineLvl w:val="1"/>
    </w:pPr>
    <w:rPr>
      <w:b/>
      <w:color w:val="595959" w:themeColor="text1" w:themeTint="A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1RBFRS">
    <w:name w:val="Head1 RBFRS"/>
    <w:basedOn w:val="Normal"/>
    <w:link w:val="Head1RBFRSChar"/>
    <w:rsid w:val="0026139A"/>
    <w:rPr>
      <w:color w:val="FF0000"/>
      <w:sz w:val="32"/>
      <w:szCs w:val="32"/>
    </w:rPr>
  </w:style>
  <w:style w:type="paragraph" w:customStyle="1" w:styleId="BodyRBFRS">
    <w:name w:val="Body RBFRS"/>
    <w:basedOn w:val="Normal"/>
    <w:link w:val="BodyRBFRSChar"/>
    <w:qFormat/>
    <w:rsid w:val="00BD5D42"/>
    <w:rPr>
      <w:color w:val="595959" w:themeColor="text1" w:themeTint="A6"/>
    </w:rPr>
  </w:style>
  <w:style w:type="character" w:customStyle="1" w:styleId="Head1RBFRSChar">
    <w:name w:val="Head1 RBFRS Char"/>
    <w:basedOn w:val="DefaultParagraphFont"/>
    <w:link w:val="Head1RBFRS"/>
    <w:rsid w:val="0026139A"/>
    <w:rPr>
      <w:color w:val="FF0000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20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BodyRBFRSChar">
    <w:name w:val="Body RBFRS Char"/>
    <w:basedOn w:val="Head1RBFRSChar"/>
    <w:link w:val="BodyRBFRS"/>
    <w:rsid w:val="00BD5D42"/>
    <w:rPr>
      <w:color w:val="595959" w:themeColor="text1" w:themeTint="A6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rsid w:val="0099200F"/>
  </w:style>
  <w:style w:type="paragraph" w:styleId="Footer">
    <w:name w:val="footer"/>
    <w:basedOn w:val="Normal"/>
    <w:link w:val="FooterChar"/>
    <w:uiPriority w:val="99"/>
    <w:unhideWhenUsed/>
    <w:rsid w:val="009920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00F"/>
  </w:style>
  <w:style w:type="character" w:customStyle="1" w:styleId="Heading1Char">
    <w:name w:val="Heading 1 Char"/>
    <w:basedOn w:val="DefaultParagraphFont"/>
    <w:link w:val="Heading1"/>
    <w:uiPriority w:val="9"/>
    <w:rsid w:val="00BD5D42"/>
    <w:rPr>
      <w:b/>
      <w:color w:val="FF0000"/>
      <w:sz w:val="32"/>
      <w:szCs w:val="32"/>
    </w:rPr>
  </w:style>
  <w:style w:type="paragraph" w:styleId="TOC1">
    <w:name w:val="toc 1"/>
    <w:aliases w:val="RBFRS toc"/>
    <w:basedOn w:val="BodyRBFRS"/>
    <w:next w:val="Head1RBFRS"/>
    <w:autoRedefine/>
    <w:uiPriority w:val="39"/>
    <w:unhideWhenUsed/>
    <w:rsid w:val="0099200F"/>
    <w:pPr>
      <w:spacing w:after="100"/>
    </w:pPr>
  </w:style>
  <w:style w:type="paragraph" w:styleId="BodyText">
    <w:name w:val="Body Text"/>
    <w:basedOn w:val="Normal"/>
    <w:link w:val="BodyTextChar"/>
    <w:uiPriority w:val="1"/>
    <w:qFormat/>
    <w:rsid w:val="0099200F"/>
    <w:pPr>
      <w:spacing w:after="0" w:line="240" w:lineRule="auto"/>
      <w:ind w:left="108"/>
    </w:pPr>
    <w:rPr>
      <w:rFonts w:eastAsia="Arial" w:cs="Arial"/>
      <w:sz w:val="20"/>
      <w:szCs w:val="20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99200F"/>
    <w:rPr>
      <w:rFonts w:eastAsia="Arial" w:cs="Arial"/>
      <w:sz w:val="20"/>
      <w:szCs w:val="20"/>
      <w:lang w:eastAsia="en-GB" w:bidi="en-GB"/>
    </w:rPr>
  </w:style>
  <w:style w:type="paragraph" w:customStyle="1" w:styleId="TableParagraph">
    <w:name w:val="Table Paragraph"/>
    <w:basedOn w:val="Normal"/>
    <w:uiPriority w:val="1"/>
    <w:qFormat/>
    <w:locked/>
    <w:rsid w:val="0099200F"/>
    <w:pPr>
      <w:spacing w:before="99" w:after="0" w:line="240" w:lineRule="auto"/>
      <w:ind w:left="108"/>
    </w:pPr>
    <w:rPr>
      <w:rFonts w:eastAsia="Arial" w:cs="Arial"/>
      <w:sz w:val="22"/>
      <w:szCs w:val="22"/>
      <w:lang w:eastAsia="en-GB" w:bidi="en-GB"/>
    </w:rPr>
  </w:style>
  <w:style w:type="character" w:customStyle="1" w:styleId="Heading2Char">
    <w:name w:val="Heading 2 Char"/>
    <w:basedOn w:val="DefaultParagraphFont"/>
    <w:link w:val="Heading2"/>
    <w:uiPriority w:val="9"/>
    <w:rsid w:val="00BD5D42"/>
    <w:rPr>
      <w:b/>
      <w:color w:val="595959" w:themeColor="text1" w:themeTint="A6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BA0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BA0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59"/>
    <w:rsid w:val="00D27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7245"/>
    <w:pPr>
      <w:spacing w:after="0" w:line="240" w:lineRule="auto"/>
      <w:ind w:left="720"/>
    </w:pPr>
    <w:rPr>
      <w:rFonts w:ascii="Calibri" w:hAnsi="Calibri" w:cs="Times New Roman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8E2D6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8F152-0B76-49F5-ACB3-63DA530A1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6</Pages>
  <Words>1365</Words>
  <Characters>778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GODDARD</dc:creator>
  <cp:keywords/>
  <dc:description/>
  <cp:lastModifiedBy>Helen Morbin</cp:lastModifiedBy>
  <cp:revision>13</cp:revision>
  <cp:lastPrinted>2022-03-15T12:37:00Z</cp:lastPrinted>
  <dcterms:created xsi:type="dcterms:W3CDTF">2022-03-15T09:30:00Z</dcterms:created>
  <dcterms:modified xsi:type="dcterms:W3CDTF">2022-03-15T12:46:00Z</dcterms:modified>
</cp:coreProperties>
</file>